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18811FF1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r w:rsidR="0058042F">
              <w:rPr>
                <w:b/>
                <w:sz w:val="20"/>
                <w:szCs w:val="20"/>
              </w:rPr>
              <w:t>Musical corner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407B702" w:rsidR="000D3460" w:rsidRPr="007A49B1" w:rsidRDefault="0058042F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/05/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2F6EE622" w:rsidR="000D3460" w:rsidRPr="007A49B1" w:rsidRDefault="0058042F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yle Mallory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69488D44" w14:textId="11ED5D23" w:rsidR="00D456BB" w:rsidRPr="00D456BB" w:rsidRDefault="0058042F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 xml:space="preserve">Collisions </w:t>
            </w:r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5D1B59A4" w14:textId="6262D07A" w:rsidR="008349D7" w:rsidRPr="007A49B1" w:rsidRDefault="0058042F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Cubs</w:t>
            </w:r>
          </w:p>
        </w:tc>
        <w:tc>
          <w:tcPr>
            <w:tcW w:w="6673" w:type="dxa"/>
            <w:shd w:val="clear" w:color="auto" w:fill="auto"/>
          </w:tcPr>
          <w:p w14:paraId="3B6FADBF" w14:textId="36FB2972" w:rsidR="008349D7" w:rsidRPr="007A49B1" w:rsidRDefault="0058042F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nsure that there is adequate spacing for the game to take place and tell the Cubs to watch for each other when running to the corners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41C5A30D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66A0BF53" w:rsidR="00062407" w:rsidRPr="0058042F" w:rsidRDefault="0058042F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042F">
              <w:rPr>
                <w:color w:val="000000" w:themeColor="text1"/>
                <w:sz w:val="16"/>
                <w:szCs w:val="16"/>
              </w:rPr>
              <w:t>Trips and falls</w:t>
            </w:r>
          </w:p>
        </w:tc>
        <w:tc>
          <w:tcPr>
            <w:tcW w:w="1556" w:type="dxa"/>
            <w:shd w:val="clear" w:color="auto" w:fill="auto"/>
          </w:tcPr>
          <w:p w14:paraId="4793035D" w14:textId="7C1B9831" w:rsidR="008349D7" w:rsidRPr="0058042F" w:rsidRDefault="0058042F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042F">
              <w:rPr>
                <w:color w:val="000000" w:themeColor="text1"/>
                <w:sz w:val="16"/>
                <w:szCs w:val="16"/>
              </w:rPr>
              <w:t>Cubs</w:t>
            </w:r>
          </w:p>
        </w:tc>
        <w:tc>
          <w:tcPr>
            <w:tcW w:w="6673" w:type="dxa"/>
            <w:shd w:val="clear" w:color="auto" w:fill="auto"/>
          </w:tcPr>
          <w:p w14:paraId="6DECB5FC" w14:textId="366643B7" w:rsidR="008349D7" w:rsidRPr="0058042F" w:rsidRDefault="0058042F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042F">
              <w:rPr>
                <w:color w:val="000000" w:themeColor="text1"/>
                <w:sz w:val="16"/>
                <w:szCs w:val="16"/>
              </w:rPr>
              <w:t xml:space="preserve">Make sure that the area on which the games are being played </w:t>
            </w:r>
            <w:r>
              <w:rPr>
                <w:color w:val="000000" w:themeColor="text1"/>
                <w:sz w:val="16"/>
                <w:szCs w:val="16"/>
              </w:rPr>
              <w:t>is</w:t>
            </w:r>
            <w:r w:rsidRPr="0058042F">
              <w:rPr>
                <w:color w:val="000000" w:themeColor="text1"/>
                <w:sz w:val="16"/>
                <w:szCs w:val="16"/>
              </w:rPr>
              <w:t xml:space="preserve"> suitable for the activity and ensure that the area is flat and free from debris. </w:t>
            </w:r>
          </w:p>
        </w:tc>
        <w:tc>
          <w:tcPr>
            <w:tcW w:w="4382" w:type="dxa"/>
            <w:shd w:val="clear" w:color="auto" w:fill="auto"/>
          </w:tcPr>
          <w:p w14:paraId="48C5A28C" w14:textId="2F76AB4B" w:rsidR="0058042F" w:rsidRDefault="0058042F" w:rsidP="0058042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the activity.</w:t>
            </w:r>
            <w:r w:rsidRPr="00FC65CA">
              <w:rPr>
                <w:sz w:val="16"/>
                <w:szCs w:val="16"/>
              </w:rPr>
              <w:t xml:space="preserve"> </w:t>
            </w:r>
          </w:p>
          <w:p w14:paraId="2D0E7BE9" w14:textId="60F9BA29" w:rsidR="008349D7" w:rsidRPr="007A49B1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76962167" w:rsidR="006E4079" w:rsidRPr="0058042F" w:rsidRDefault="0058042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58042F">
              <w:rPr>
                <w:bCs/>
                <w:sz w:val="16"/>
                <w:szCs w:val="16"/>
              </w:rPr>
              <w:t>Run into a tree</w:t>
            </w:r>
          </w:p>
        </w:tc>
        <w:tc>
          <w:tcPr>
            <w:tcW w:w="1556" w:type="dxa"/>
            <w:shd w:val="clear" w:color="auto" w:fill="auto"/>
          </w:tcPr>
          <w:p w14:paraId="62854550" w14:textId="046EA5AC" w:rsidR="006E4079" w:rsidRPr="0058042F" w:rsidRDefault="0058042F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58042F">
              <w:rPr>
                <w:bCs/>
                <w:sz w:val="16"/>
                <w:szCs w:val="16"/>
              </w:rPr>
              <w:t>Cubs</w:t>
            </w:r>
          </w:p>
        </w:tc>
        <w:tc>
          <w:tcPr>
            <w:tcW w:w="6673" w:type="dxa"/>
            <w:shd w:val="clear" w:color="auto" w:fill="auto"/>
          </w:tcPr>
          <w:p w14:paraId="2DC0FA1C" w14:textId="72391F8F" w:rsidR="006E4079" w:rsidRPr="007A49B1" w:rsidRDefault="0058042F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sure that the Cubs know to watch out when running and to watch out for trees when playing the activity,</w:t>
            </w:r>
          </w:p>
        </w:tc>
        <w:tc>
          <w:tcPr>
            <w:tcW w:w="4382" w:type="dxa"/>
            <w:shd w:val="clear" w:color="auto" w:fill="auto"/>
          </w:tcPr>
          <w:p w14:paraId="25AE6C1F" w14:textId="77777777" w:rsidR="0058042F" w:rsidRDefault="0058042F" w:rsidP="0058042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the activity.</w:t>
            </w:r>
            <w:r w:rsidRPr="00FC65CA">
              <w:rPr>
                <w:sz w:val="16"/>
                <w:szCs w:val="16"/>
              </w:rPr>
              <w:t xml:space="preserve"> </w:t>
            </w:r>
          </w:p>
          <w:p w14:paraId="5F47DB29" w14:textId="0E7B27B1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D7D26" w14:textId="77777777" w:rsidR="00E84146" w:rsidRDefault="00E84146">
      <w:r>
        <w:separator/>
      </w:r>
    </w:p>
  </w:endnote>
  <w:endnote w:type="continuationSeparator" w:id="0">
    <w:p w14:paraId="5EC7A291" w14:textId="77777777" w:rsidR="00E84146" w:rsidRDefault="00E84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3AE1223-7F98-444F-8429-94A3AB28B88C}"/>
    <w:embedBold r:id="rId2" w:fontKey="{4339E681-13DA-FC45-B0EA-6915239D0BDC}"/>
    <w:embedItalic r:id="rId3" w:fontKey="{2E07D589-CEB2-2C45-B05A-80A7442DC01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82F7ECF3-259A-DF47-A892-F9E0543174D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49B9C02B-1942-D94D-AC54-8F961674154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42EB74DD-A0DF-B149-852C-1FC81E179418}"/>
  </w:font>
  <w:font w:name="Nunito Sans">
    <w:altName w:val="﷽﷽﷽﷽﷽﷽﷽﷽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7" w:fontKey="{7F8D9187-AF86-8F46-AD0C-AB7B3768341E}"/>
    <w:embedBold r:id="rId8" w:fontKey="{44FEC503-450E-2242-805A-86AD5E611F47}"/>
    <w:embedItalic r:id="rId9" w:fontKey="{FC13375C-FB3F-0245-804D-6EC1AD7EE389}"/>
  </w:font>
  <w:font w:name="NunitoSans-Light">
    <w:altName w:val="Nunito Sans Light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NunitoSans-Black">
    <w:altName w:val="Nunito Sans Black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D1BAD1F4-B037-A74E-B522-C80BEF11A152}"/>
  </w:font>
  <w:font w:name="Nunito Light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1" w:fontKey="{CB0CC695-4B18-624D-BE13-DB49E69AA29E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A17E39F5-C83D-8947-8EEA-573D8815CF4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4" w:fontKey="{8604E888-6DAE-8A43-B2D1-4D34FE8F4C81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5" w:fontKey="{943350F4-1C91-B446-B272-43333AEBFD7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36C5E" w14:textId="77777777" w:rsidR="00E84146" w:rsidRDefault="00E84146">
      <w:r>
        <w:separator/>
      </w:r>
    </w:p>
  </w:footnote>
  <w:footnote w:type="continuationSeparator" w:id="0">
    <w:p w14:paraId="046507B4" w14:textId="77777777" w:rsidR="00E84146" w:rsidRDefault="00E841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657274">
    <w:abstractNumId w:val="17"/>
  </w:num>
  <w:num w:numId="2" w16cid:durableId="1856994645">
    <w:abstractNumId w:val="22"/>
  </w:num>
  <w:num w:numId="3" w16cid:durableId="493841887">
    <w:abstractNumId w:val="25"/>
  </w:num>
  <w:num w:numId="4" w16cid:durableId="1107770636">
    <w:abstractNumId w:val="15"/>
  </w:num>
  <w:num w:numId="5" w16cid:durableId="1217356176">
    <w:abstractNumId w:val="23"/>
  </w:num>
  <w:num w:numId="6" w16cid:durableId="1010107983">
    <w:abstractNumId w:val="0"/>
  </w:num>
  <w:num w:numId="7" w16cid:durableId="1909223598">
    <w:abstractNumId w:val="1"/>
  </w:num>
  <w:num w:numId="8" w16cid:durableId="36786499">
    <w:abstractNumId w:val="2"/>
  </w:num>
  <w:num w:numId="9" w16cid:durableId="2140103680">
    <w:abstractNumId w:val="3"/>
  </w:num>
  <w:num w:numId="10" w16cid:durableId="229929968">
    <w:abstractNumId w:val="8"/>
  </w:num>
  <w:num w:numId="11" w16cid:durableId="1726874404">
    <w:abstractNumId w:val="4"/>
  </w:num>
  <w:num w:numId="12" w16cid:durableId="1432552711">
    <w:abstractNumId w:val="5"/>
  </w:num>
  <w:num w:numId="13" w16cid:durableId="508106554">
    <w:abstractNumId w:val="6"/>
  </w:num>
  <w:num w:numId="14" w16cid:durableId="407922429">
    <w:abstractNumId w:val="7"/>
  </w:num>
  <w:num w:numId="15" w16cid:durableId="1804544827">
    <w:abstractNumId w:val="9"/>
  </w:num>
  <w:num w:numId="16" w16cid:durableId="1506506450">
    <w:abstractNumId w:val="11"/>
  </w:num>
  <w:num w:numId="17" w16cid:durableId="324631543">
    <w:abstractNumId w:val="20"/>
  </w:num>
  <w:num w:numId="18" w16cid:durableId="1080635796">
    <w:abstractNumId w:val="14"/>
  </w:num>
  <w:num w:numId="19" w16cid:durableId="2135369470">
    <w:abstractNumId w:val="31"/>
  </w:num>
  <w:num w:numId="20" w16cid:durableId="578173967">
    <w:abstractNumId w:val="28"/>
  </w:num>
  <w:num w:numId="21" w16cid:durableId="613631081">
    <w:abstractNumId w:val="32"/>
  </w:num>
  <w:num w:numId="22" w16cid:durableId="1080836591">
    <w:abstractNumId w:val="26"/>
  </w:num>
  <w:num w:numId="23" w16cid:durableId="909388774">
    <w:abstractNumId w:val="12"/>
  </w:num>
  <w:num w:numId="24" w16cid:durableId="422069102">
    <w:abstractNumId w:val="13"/>
  </w:num>
  <w:num w:numId="25" w16cid:durableId="995887470">
    <w:abstractNumId w:val="24"/>
  </w:num>
  <w:num w:numId="26" w16cid:durableId="905070538">
    <w:abstractNumId w:val="19"/>
  </w:num>
  <w:num w:numId="27" w16cid:durableId="1456019557">
    <w:abstractNumId w:val="10"/>
  </w:num>
  <w:num w:numId="28" w16cid:durableId="457454986">
    <w:abstractNumId w:val="16"/>
  </w:num>
  <w:num w:numId="29" w16cid:durableId="1543515316">
    <w:abstractNumId w:val="21"/>
  </w:num>
  <w:num w:numId="30" w16cid:durableId="1587767475">
    <w:abstractNumId w:val="27"/>
  </w:num>
  <w:num w:numId="31" w16cid:durableId="691347349">
    <w:abstractNumId w:val="30"/>
  </w:num>
  <w:num w:numId="32" w16cid:durableId="1511800957">
    <w:abstractNumId w:val="29"/>
  </w:num>
  <w:num w:numId="33" w16cid:durableId="17772161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042F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D2812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86207"/>
    <w:rsid w:val="00992CB2"/>
    <w:rsid w:val="00993843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073BC"/>
    <w:rsid w:val="00B117A9"/>
    <w:rsid w:val="00B2380E"/>
    <w:rsid w:val="00B24CE0"/>
    <w:rsid w:val="00B349AE"/>
    <w:rsid w:val="00B370D3"/>
    <w:rsid w:val="00B461AD"/>
    <w:rsid w:val="00B51FB0"/>
    <w:rsid w:val="00B64C0C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77B3A"/>
    <w:rsid w:val="00E82A23"/>
    <w:rsid w:val="00E84146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C4C122-33B4-4885-9792-D874CC9514EB}"/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lison Fell</cp:lastModifiedBy>
  <cp:revision>2</cp:revision>
  <cp:lastPrinted>2019-01-31T08:56:00Z</cp:lastPrinted>
  <dcterms:created xsi:type="dcterms:W3CDTF">2022-05-22T18:10:00Z</dcterms:created>
  <dcterms:modified xsi:type="dcterms:W3CDTF">2022-05-22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